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anada</w:t>
      </w:r>
      <w:r>
        <w:t xml:space="preserve"> </w:t>
      </w:r>
      <w:r>
        <w:t xml:space="preserve">Vancouver</w:t>
      </w:r>
    </w:p>
    <w:bookmarkStart w:id="20" w:name="cover-letter"/>
    <w:p>
      <w:pPr>
        <w:pStyle w:val="Heading1"/>
      </w:pPr>
      <w:r>
        <w:t xml:space="preserve">Cover Letter</w:t>
      </w:r>
    </w:p>
    <w:p>
      <w:pPr>
        <w:pStyle w:val="FirstParagraph"/>
      </w:pPr>
      <w:r>
        <w:rPr>
          <w:bCs/>
          <w:b/>
        </w:rPr>
        <w:t xml:space="preserve">Your Name</w:t>
      </w:r>
      <w:r>
        <w:br/>
      </w:r>
      <w:r>
        <w:t xml:space="preserve">123 Education Lane</w:t>
      </w:r>
      <w:r>
        <w:br/>
      </w:r>
      <w:r>
        <w:t xml:space="preserve">Vancouver, BC V6B 3A9</w:t>
      </w:r>
      <w:r>
        <w:br/>
      </w:r>
      <w:r>
        <w:t xml:space="preserve">Email: your.email@example.com | Phone: (604) 555-1234</w:t>
      </w:r>
    </w:p>
    <w:p>
      <w:pPr>
        <w:pStyle w:val="BodyText"/>
      </w:pPr>
      <w:r>
        <w:rPr>
          <w:bCs/>
          <w:b/>
        </w:rPr>
        <w:t xml:space="preserve">Hiring Manager</w:t>
      </w:r>
      <w:r>
        <w:br/>
      </w:r>
      <w:r>
        <w:t xml:space="preserve">Department of Education</w:t>
      </w:r>
      <w:r>
        <w:br/>
      </w:r>
      <w:r>
        <w:t xml:space="preserve">[School District Name]</w:t>
      </w:r>
      <w:r>
        <w:br/>
      </w:r>
      <w:r>
        <w:t xml:space="preserve">456 Learning Street</w:t>
      </w:r>
      <w:r>
        <w:br/>
      </w:r>
      <w:r>
        <w:t xml:space="preserve">Vancouver, BC V6C 1A1</w:t>
      </w:r>
    </w:p>
    <w:p>
      <w:pPr>
        <w:pStyle w:val="BodyText"/>
      </w:pPr>
      <w:r>
        <w:t xml:space="preserve">Date: [Insert Date]</w:t>
      </w:r>
    </w:p>
    <w:p>
      <w:pPr>
        <w:pStyle w:val="BodyText"/>
      </w:pPr>
      <w:r>
        <w:t xml:space="preserve">Dear Hiring Committee,</w:t>
      </w:r>
    </w:p>
    <w:p>
      <w:pPr>
        <w:pStyle w:val="BodyText"/>
      </w:pPr>
      <w:r>
        <w:t xml:space="preserve">I am writing to express my enthusiastic interest in the Special Education Teacher position at [School District Name] in Canada Vancouver. As an educator dedicated to fostering inclusive learning environments, I am eager to contribute my expertise in special education, passion for student-centered instruction, and commitment to supporting diverse learners within the vibrant educational landscape of British Columbia. With a deep understanding of the unique challenges and opportunities in special education, I am confident that my qualifications align with the mission of [School District Name] to empower every student to reach their full potential.</w:t>
      </w:r>
    </w:p>
    <w:p>
      <w:pPr>
        <w:pStyle w:val="BodyText"/>
      </w:pPr>
      <w:r>
        <w:t xml:space="preserve">As a certified Special Education Teacher with [X years] of experience, I have developed a strong foundation in designing and implementing individualized education plans (IEPs), adapting curricula to meet the needs of students with varying abilities, and collaborating with parents, colleagues, and specialists to create supportive learning environments. My career has been guided by the belief that every student deserves access to high-quality education tailored to their unique strengths and challenges. In Canada Vancouver, where diversity is celebrated as a cornerstone of community life, I am particularly drawn to the opportunity to work in a district that values inclusivity and innovation in education.</w:t>
      </w:r>
    </w:p>
    <w:p>
      <w:pPr>
        <w:pStyle w:val="BodyText"/>
      </w:pPr>
      <w:r>
        <w:t xml:space="preserve">My experience spans both mainstream and specialized settings, where I have worked with students with disabilities ranging from autism spectrum disorder (ASD) and attention-deficit/hyperactivity disorder (ADHD) to intellectual disabilities and learning differences. In my previous role at [Previous School or Organization], I led a classroom of 15 students with diverse needs, integrating assistive technology, sensory-friendly strategies, and differentiated instruction to ensure equitable access to learning. For example, I developed a cross-curricular project that combined science and art for students with communication disorders, enabling them to express their understanding through visual storytelling. This initiative not only improved engagement but also fostered collaboration among peers and strengthened the classroom community.</w:t>
      </w:r>
    </w:p>
    <w:p>
      <w:pPr>
        <w:pStyle w:val="BodyText"/>
      </w:pPr>
      <w:r>
        <w:t xml:space="preserve">What sets me apart as a Special Education Teacher is my ability to balance empathy with professionalism, creating a safe space where students feel valued and motivated to grow. I have consistently prioritized building trust with students through consistent communication, clear expectations, and personalized support. In Vancouver’s dynamic educational environment, where cultural diversity is both a challenge and an asset, I have honed my skills in adapting teaching methods to respect the backgrounds and identities of all learners. For instance, I collaborated with Indigenous community leaders to incorporate culturally responsive practices into lesson plans, ensuring that students from all walks of life felt represented in their education.</w:t>
      </w:r>
    </w:p>
    <w:p>
      <w:pPr>
        <w:pStyle w:val="BodyText"/>
      </w:pPr>
      <w:r>
        <w:t xml:space="preserve">Additionally, I am deeply committed to continuous professional development and staying informed about evidence-based practices in special education. I have completed advanced training in [specific certifications or courses, e.g., "behavioral intervention strategies," "trauma-informed teaching," or "inclusive classroom design"] and regularly participate in workshops hosted by organizations such as the British Columbia Association for Community Living (BCACL) and the Council for Exceptional Children (CEC). These experiences have equipped me with the tools to address complex student needs while advocating for systemic improvements in special education services.</w:t>
      </w:r>
    </w:p>
    <w:p>
      <w:pPr>
        <w:pStyle w:val="BodyText"/>
      </w:pPr>
      <w:r>
        <w:t xml:space="preserve">Working in Canada Vancouver has always been a professional aspiration of mine, as the region is renowned for its progressive approach to education and its dedication to equity. The [School District Name]’s focus on student well-being, collaborative teaching models, and community partnerships resonates deeply with my philosophy. I am particularly inspired by your district’s initiatives to promote mental health support and accessibility in schools, which align with my goal of creating environments where students can thrive emotionally, socially, and academically.</w:t>
      </w:r>
    </w:p>
    <w:p>
      <w:pPr>
        <w:pStyle w:val="BodyText"/>
      </w:pPr>
      <w:r>
        <w:t xml:space="preserve">I am also passionate about fostering a culture of inclusion that extends beyond the classroom. In my current role, I have organized after-school support groups for students with anxiety and coordinated parent workshops to build capacity for home-based learning strategies. These efforts have not only strengthened student outcomes but also reinforced the importance of partnership between educators and families. I am eager to bring this collaborative mindset to [School District Name], where I can contribute to initiatives that empower students, engage families, and strengthen the broader school community.</w:t>
      </w:r>
    </w:p>
    <w:p>
      <w:pPr>
        <w:pStyle w:val="BodyText"/>
      </w:pPr>
      <w:r>
        <w:t xml:space="preserve">As a Canadian educator, I understand the importance of adhering to provincial standards and regulations while embracing innovation. In British Columbia, the curriculum emphasizes critical thinking, creativity, and real-world application—values that I strive to integrate into my teaching. My familiarity with BC’s educational framework, including the Ministry of Education’s guidelines for special education services (such as the Special Education Flowchart), ensures that I can navigate the system effectively while advocating for students’ rights.</w:t>
      </w:r>
    </w:p>
    <w:p>
      <w:pPr>
        <w:pStyle w:val="BodyText"/>
      </w:pPr>
      <w:r>
        <w:t xml:space="preserve">In conclusion, I am excited about the opportunity to join [School District Name] as a Special Education Teacher and contribute to its mission of creating a more inclusive and equitable future for all learners. My combination of experience, dedication, and passion for special education makes me a strong candidate for this role. I would welcome the chance to discuss how my skills and vision align with the needs of your school community. Thank you for considering my application.</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in Canada Vancouver</dc:title>
  <dc:creator/>
  <dc:language>en</dc:language>
  <cp:keywords/>
  <dcterms:created xsi:type="dcterms:W3CDTF">2026-07-24T03:39:51Z</dcterms:created>
  <dcterms:modified xsi:type="dcterms:W3CDTF">2026-07-24T03:39:51Z</dcterms:modified>
</cp:coreProperties>
</file>

<file path=docProps/custom.xml><?xml version="1.0" encoding="utf-8"?>
<Properties xmlns="http://schemas.openxmlformats.org/officeDocument/2006/custom-properties" xmlns:vt="http://schemas.openxmlformats.org/officeDocument/2006/docPropsVTypes"/>
</file>